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1ECFAD" w14:textId="77777777" w:rsidR="00CB7D8D" w:rsidRPr="00E122A8" w:rsidRDefault="00CB7D8D" w:rsidP="00CB7D8D">
      <w:pPr>
        <w:pStyle w:val="BodyText"/>
        <w:rPr>
          <w:rFonts w:cs="Times New Roman"/>
        </w:rPr>
      </w:pPr>
      <w:r w:rsidRPr="00E122A8">
        <w:rPr>
          <w:rFonts w:cs="Times New Roman"/>
        </w:rPr>
        <w:tab/>
        <w:t>Month 00, 20XX</w:t>
      </w:r>
    </w:p>
    <w:p w14:paraId="4D11D7BE" w14:textId="77777777" w:rsidR="00CB7D8D" w:rsidRPr="00E122A8" w:rsidRDefault="00CB7D8D" w:rsidP="00CB7D8D">
      <w:pPr>
        <w:pStyle w:val="BodyText"/>
        <w:rPr>
          <w:rFonts w:cs="Times New Roman"/>
        </w:rPr>
      </w:pPr>
    </w:p>
    <w:p w14:paraId="408E8132" w14:textId="77777777" w:rsidR="00CB7D8D" w:rsidRPr="00E122A8" w:rsidRDefault="00CB7D8D" w:rsidP="00CB7D8D">
      <w:pPr>
        <w:pStyle w:val="BodyText"/>
        <w:rPr>
          <w:rFonts w:cs="Times New Roman"/>
        </w:rPr>
      </w:pPr>
      <w:r w:rsidRPr="00E122A8">
        <w:rPr>
          <w:rFonts w:cs="Times New Roman"/>
        </w:rPr>
        <w:t>Name</w:t>
      </w:r>
    </w:p>
    <w:p w14:paraId="35FF2798" w14:textId="77777777" w:rsidR="00CB7D8D" w:rsidRPr="00E122A8" w:rsidRDefault="00CB7D8D" w:rsidP="00CB7D8D">
      <w:pPr>
        <w:pStyle w:val="BodyText"/>
        <w:rPr>
          <w:rFonts w:cs="Times New Roman"/>
        </w:rPr>
      </w:pPr>
      <w:r w:rsidRPr="00E122A8">
        <w:rPr>
          <w:rFonts w:cs="Times New Roman"/>
        </w:rPr>
        <w:t>Title</w:t>
      </w:r>
    </w:p>
    <w:p w14:paraId="189EB030" w14:textId="77777777" w:rsidR="00CB7D8D" w:rsidRPr="00E122A8" w:rsidRDefault="00CB7D8D" w:rsidP="00CB7D8D">
      <w:pPr>
        <w:pStyle w:val="BodyText"/>
        <w:rPr>
          <w:rFonts w:cs="Times New Roman"/>
        </w:rPr>
      </w:pPr>
      <w:r w:rsidRPr="00E122A8">
        <w:rPr>
          <w:rFonts w:cs="Times New Roman"/>
        </w:rPr>
        <w:t>Affiliation or Company</w:t>
      </w:r>
    </w:p>
    <w:p w14:paraId="1AD9DD3C" w14:textId="77777777" w:rsidR="00CB7D8D" w:rsidRPr="00E122A8" w:rsidRDefault="00CB7D8D" w:rsidP="00CB7D8D">
      <w:pPr>
        <w:pStyle w:val="BodyText"/>
        <w:rPr>
          <w:rFonts w:cs="Times New Roman"/>
        </w:rPr>
      </w:pPr>
      <w:r w:rsidRPr="00E122A8">
        <w:rPr>
          <w:rFonts w:cs="Times New Roman"/>
        </w:rPr>
        <w:t>Address</w:t>
      </w:r>
    </w:p>
    <w:p w14:paraId="3308F853" w14:textId="77777777" w:rsidR="00CB7D8D" w:rsidRPr="00E122A8" w:rsidRDefault="00CB7D8D" w:rsidP="00CB7D8D">
      <w:pPr>
        <w:pStyle w:val="BodyText"/>
        <w:rPr>
          <w:rFonts w:cs="Times New Roman"/>
        </w:rPr>
      </w:pPr>
      <w:r w:rsidRPr="00E122A8">
        <w:rPr>
          <w:rFonts w:cs="Times New Roman"/>
        </w:rPr>
        <w:t xml:space="preserve">City, </w:t>
      </w:r>
      <w:proofErr w:type="gramStart"/>
      <w:r w:rsidRPr="00E122A8">
        <w:rPr>
          <w:rFonts w:cs="Times New Roman"/>
        </w:rPr>
        <w:t>State  00000</w:t>
      </w:r>
      <w:proofErr w:type="gramEnd"/>
    </w:p>
    <w:p w14:paraId="7A2B6476" w14:textId="77777777" w:rsidR="00CB7D8D" w:rsidRPr="00E122A8" w:rsidRDefault="00CB7D8D" w:rsidP="00CB7D8D">
      <w:pPr>
        <w:pStyle w:val="BodyText"/>
        <w:rPr>
          <w:rFonts w:cs="Times New Roman"/>
        </w:rPr>
      </w:pPr>
    </w:p>
    <w:p w14:paraId="6DB9FAAD" w14:textId="77777777" w:rsidR="00CB7D8D" w:rsidRPr="00E122A8" w:rsidRDefault="00CB7D8D" w:rsidP="00CB7D8D">
      <w:pPr>
        <w:pStyle w:val="BodyText"/>
        <w:rPr>
          <w:rFonts w:cs="Times New Roman"/>
        </w:rPr>
      </w:pPr>
      <w:r w:rsidRPr="00E122A8">
        <w:rPr>
          <w:rFonts w:cs="Times New Roman"/>
        </w:rPr>
        <w:t>Dear NCAA Leadership Academy Workshop Selection Committee,</w:t>
      </w:r>
    </w:p>
    <w:p w14:paraId="12D2A9C6" w14:textId="77777777" w:rsidR="00CB7D8D" w:rsidRPr="00E122A8" w:rsidRDefault="00CB7D8D" w:rsidP="00CB7D8D">
      <w:pPr>
        <w:rPr>
          <w:b/>
          <w:bCs/>
        </w:rPr>
      </w:pPr>
    </w:p>
    <w:p w14:paraId="36C7CC33" w14:textId="77777777" w:rsidR="00CB7D8D" w:rsidRPr="00E122A8" w:rsidRDefault="00CB7D8D" w:rsidP="00CB7D8D">
      <w:pPr>
        <w:rPr>
          <w:rFonts w:eastAsia="Calibri"/>
          <w:b/>
          <w:bCs/>
          <w:color w:val="FF0000"/>
        </w:rPr>
      </w:pPr>
      <w:r w:rsidRPr="00E122A8">
        <w:rPr>
          <w:rFonts w:eastAsia="Calibri"/>
          <w:b/>
          <w:bCs/>
          <w:color w:val="FF0000"/>
        </w:rPr>
        <w:t xml:space="preserve">Instructions: Please include the paragraph below </w:t>
      </w:r>
      <w:r w:rsidRPr="00B66288">
        <w:rPr>
          <w:rFonts w:eastAsia="Calibri"/>
          <w:b/>
          <w:bCs/>
          <w:color w:val="FF0000"/>
          <w:u w:val="single"/>
        </w:rPr>
        <w:t>verbatim</w:t>
      </w:r>
      <w:r w:rsidRPr="00E122A8">
        <w:rPr>
          <w:rFonts w:eastAsia="Calibri"/>
          <w:b/>
          <w:bCs/>
          <w:color w:val="FF0000"/>
        </w:rPr>
        <w:t xml:space="preserve">. </w:t>
      </w:r>
    </w:p>
    <w:p w14:paraId="29F18E01" w14:textId="77777777" w:rsidR="00CB7D8D" w:rsidRPr="00E122A8" w:rsidRDefault="00CB7D8D" w:rsidP="00CB7D8D">
      <w:pPr>
        <w:rPr>
          <w:rFonts w:eastAsia="Calibri"/>
          <w:color w:val="FF0000"/>
        </w:rPr>
      </w:pPr>
    </w:p>
    <w:p w14:paraId="32E18F29" w14:textId="77777777" w:rsidR="00CB7D8D" w:rsidRPr="00E122A8" w:rsidRDefault="00CB7D8D" w:rsidP="00CB7D8D">
      <w:pPr>
        <w:rPr>
          <w:rFonts w:eastAsia="Calibri"/>
          <w:lang w:val="en"/>
        </w:rPr>
      </w:pPr>
      <w:r w:rsidRPr="00E122A8">
        <w:rPr>
          <w:rFonts w:eastAsia="Calibri"/>
        </w:rPr>
        <w:t>I acknowledge that the “NCAA Leadership Academy Workshop educates and trains athletics administrators on the ins and outs of developing effective, comprehensive leadership curriculum for student-athletes and depar</w:t>
      </w:r>
      <w:bookmarkStart w:id="0" w:name="_GoBack"/>
      <w:bookmarkEnd w:id="0"/>
      <w:r w:rsidRPr="00E122A8">
        <w:rPr>
          <w:rFonts w:eastAsia="Calibri"/>
        </w:rPr>
        <w:t xml:space="preserve">tment staff.” </w:t>
      </w:r>
      <w:r w:rsidRPr="00E122A8">
        <w:t xml:space="preserve">As the Athletic Director at </w:t>
      </w:r>
      <w:r w:rsidRPr="00E122A8">
        <w:rPr>
          <w:color w:val="002060"/>
          <w:highlight w:val="yellow"/>
        </w:rPr>
        <w:t>Insert Institution here</w:t>
      </w:r>
      <w:r w:rsidRPr="00E122A8">
        <w:t xml:space="preserve">, I am in full support of our institution participating in the NCAA Leadership Academy Workshop, with the purpose of creating </w:t>
      </w:r>
      <w:r w:rsidRPr="00E122A8">
        <w:rPr>
          <w:rFonts w:eastAsia="Calibri"/>
          <w:lang w:val="en"/>
        </w:rPr>
        <w:t>or enhancing the leadership development programming for our athletic department within the next one to two years.</w:t>
      </w:r>
    </w:p>
    <w:p w14:paraId="123DE6B9" w14:textId="77777777" w:rsidR="00CB7D8D" w:rsidRPr="00E122A8" w:rsidRDefault="00CB7D8D" w:rsidP="00CB7D8D"/>
    <w:p w14:paraId="6BC8FDFA" w14:textId="77777777" w:rsidR="00CB7D8D" w:rsidRPr="00E122A8" w:rsidRDefault="00CB7D8D" w:rsidP="00CB7D8D">
      <w:pPr>
        <w:rPr>
          <w:rFonts w:eastAsia="Calibri"/>
          <w:b/>
          <w:bCs/>
          <w:color w:val="FF0000"/>
        </w:rPr>
      </w:pPr>
      <w:r w:rsidRPr="00E122A8">
        <w:rPr>
          <w:rFonts w:eastAsia="Calibri"/>
          <w:b/>
          <w:bCs/>
          <w:color w:val="FF0000"/>
        </w:rPr>
        <w:t>Instructions: Please include a statement of the impact participating in the program could have for your institution. See example below</w:t>
      </w:r>
      <w:r>
        <w:rPr>
          <w:rFonts w:eastAsia="Calibri"/>
          <w:b/>
          <w:bCs/>
          <w:color w:val="FF0000"/>
        </w:rPr>
        <w:t>:</w:t>
      </w:r>
      <w:r w:rsidRPr="00E122A8">
        <w:rPr>
          <w:rFonts w:eastAsia="Calibri"/>
          <w:b/>
          <w:bCs/>
          <w:color w:val="FF0000"/>
        </w:rPr>
        <w:t xml:space="preserve"> </w:t>
      </w:r>
    </w:p>
    <w:p w14:paraId="18C4578F" w14:textId="77777777" w:rsidR="00CB7D8D" w:rsidRPr="00E122A8" w:rsidRDefault="00CB7D8D" w:rsidP="00CB7D8D">
      <w:pPr>
        <w:rPr>
          <w:rFonts w:eastAsia="Calibri"/>
          <w:color w:val="FF0000"/>
        </w:rPr>
      </w:pPr>
    </w:p>
    <w:p w14:paraId="3F5FC69E" w14:textId="77777777" w:rsidR="00CB7D8D" w:rsidRPr="00E122A8" w:rsidRDefault="00CB7D8D" w:rsidP="00CB7D8D">
      <w:pPr>
        <w:rPr>
          <w:rFonts w:eastAsia="Calibri"/>
          <w:i/>
          <w:iCs/>
        </w:rPr>
      </w:pPr>
      <w:r w:rsidRPr="00E122A8">
        <w:rPr>
          <w:rFonts w:eastAsia="Calibri"/>
          <w:i/>
          <w:iCs/>
        </w:rPr>
        <w:t xml:space="preserve">Implementing a leadership program on our campus would positively impact </w:t>
      </w:r>
      <w:r>
        <w:rPr>
          <w:rFonts w:eastAsia="Calibri"/>
          <w:i/>
          <w:iCs/>
        </w:rPr>
        <w:t>the</w:t>
      </w:r>
      <w:r w:rsidRPr="00E122A8">
        <w:rPr>
          <w:rFonts w:eastAsia="Calibri"/>
          <w:i/>
          <w:iCs/>
        </w:rPr>
        <w:t xml:space="preserve"> student-athlete experience</w:t>
      </w:r>
      <w:r>
        <w:rPr>
          <w:rFonts w:eastAsia="Calibri"/>
          <w:i/>
          <w:iCs/>
        </w:rPr>
        <w:t xml:space="preserve"> at our institution</w:t>
      </w:r>
      <w:r w:rsidRPr="00E122A8">
        <w:rPr>
          <w:rFonts w:eastAsia="Calibri"/>
          <w:i/>
          <w:iCs/>
        </w:rPr>
        <w:t xml:space="preserve">. Participating in the NCAA Leadership Academy Workshop would allow our staff members to gain skills necessary to prepare student-athletes for the challenges they face at </w:t>
      </w:r>
      <w:r>
        <w:rPr>
          <w:rFonts w:eastAsia="Calibri"/>
          <w:i/>
          <w:iCs/>
        </w:rPr>
        <w:t>John Doe University, while allowing staff members to make valuable</w:t>
      </w:r>
      <w:r w:rsidRPr="00E122A8">
        <w:rPr>
          <w:rFonts w:eastAsia="Calibri"/>
          <w:i/>
          <w:iCs/>
        </w:rPr>
        <w:t xml:space="preserve"> connections with peer institutions. I believe in the importance of developing a </w:t>
      </w:r>
      <w:r>
        <w:rPr>
          <w:rFonts w:eastAsia="Calibri"/>
          <w:i/>
          <w:iCs/>
        </w:rPr>
        <w:t xml:space="preserve">leadership </w:t>
      </w:r>
      <w:r w:rsidRPr="00E122A8">
        <w:rPr>
          <w:rFonts w:eastAsia="Calibri"/>
          <w:i/>
          <w:iCs/>
        </w:rPr>
        <w:t>program and commit to providing resources to support this effort (e.g. time, money, etc.).</w:t>
      </w:r>
    </w:p>
    <w:p w14:paraId="585361AE" w14:textId="77777777" w:rsidR="00CB7D8D" w:rsidRPr="00E122A8" w:rsidRDefault="00CB7D8D" w:rsidP="00CB7D8D">
      <w:pPr>
        <w:rPr>
          <w:rFonts w:eastAsia="Calibri"/>
          <w:i/>
          <w:iCs/>
          <w:sz w:val="23"/>
          <w:szCs w:val="23"/>
        </w:rPr>
      </w:pPr>
    </w:p>
    <w:p w14:paraId="11D73897" w14:textId="77777777" w:rsidR="00CB7D8D" w:rsidRPr="00E122A8" w:rsidRDefault="00CB7D8D" w:rsidP="00CB7D8D">
      <w:pPr>
        <w:rPr>
          <w:rFonts w:eastAsia="Calibri"/>
          <w:sz w:val="23"/>
          <w:szCs w:val="23"/>
        </w:rPr>
      </w:pPr>
      <w:r w:rsidRPr="00E122A8">
        <w:rPr>
          <w:rFonts w:eastAsia="Calibri"/>
          <w:sz w:val="23"/>
          <w:szCs w:val="23"/>
        </w:rPr>
        <w:t xml:space="preserve">Sincerely, </w:t>
      </w:r>
    </w:p>
    <w:p w14:paraId="08A2AD4F" w14:textId="77777777" w:rsidR="00CB7D8D" w:rsidRPr="00E122A8" w:rsidRDefault="00CB7D8D" w:rsidP="00CB7D8D">
      <w:pPr>
        <w:rPr>
          <w:rFonts w:eastAsia="Calibri"/>
          <w:sz w:val="23"/>
          <w:szCs w:val="23"/>
        </w:rPr>
      </w:pPr>
    </w:p>
    <w:p w14:paraId="63DF68DE" w14:textId="77777777" w:rsidR="00CB7D8D" w:rsidRPr="00E122A8" w:rsidRDefault="00CB7D8D" w:rsidP="00CB7D8D">
      <w:pPr>
        <w:rPr>
          <w:rFonts w:eastAsia="Calibri"/>
          <w:sz w:val="23"/>
          <w:szCs w:val="23"/>
        </w:rPr>
      </w:pPr>
      <w:r w:rsidRPr="00E122A8">
        <w:rPr>
          <w:rFonts w:eastAsia="Calibri"/>
          <w:sz w:val="23"/>
          <w:szCs w:val="23"/>
        </w:rPr>
        <w:t xml:space="preserve">First Name Last Name </w:t>
      </w:r>
    </w:p>
    <w:p w14:paraId="0CC6FD32" w14:textId="77777777" w:rsidR="00CB7D8D" w:rsidRPr="00E122A8" w:rsidRDefault="00CB7D8D" w:rsidP="00CB7D8D">
      <w:pPr>
        <w:rPr>
          <w:rFonts w:eastAsia="Calibri"/>
          <w:sz w:val="23"/>
          <w:szCs w:val="23"/>
        </w:rPr>
      </w:pPr>
      <w:r w:rsidRPr="00E122A8">
        <w:rPr>
          <w:rFonts w:eastAsia="Calibri"/>
          <w:sz w:val="23"/>
          <w:szCs w:val="23"/>
        </w:rPr>
        <w:t xml:space="preserve">Position </w:t>
      </w:r>
    </w:p>
    <w:p w14:paraId="48EC13E5" w14:textId="77777777" w:rsidR="00CB7D8D" w:rsidRPr="00E122A8" w:rsidRDefault="00CB7D8D" w:rsidP="00CB7D8D">
      <w:pPr>
        <w:rPr>
          <w:rFonts w:eastAsia="Calibri"/>
          <w:sz w:val="23"/>
          <w:szCs w:val="23"/>
        </w:rPr>
      </w:pPr>
      <w:r w:rsidRPr="00E122A8">
        <w:rPr>
          <w:rFonts w:eastAsia="Calibri"/>
          <w:sz w:val="23"/>
          <w:szCs w:val="23"/>
        </w:rPr>
        <w:t xml:space="preserve">Contact information </w:t>
      </w:r>
    </w:p>
    <w:p w14:paraId="23C422E4" w14:textId="77777777" w:rsidR="00CB7D8D" w:rsidRPr="00E122A8" w:rsidRDefault="00CB7D8D" w:rsidP="00CB7D8D">
      <w:pPr>
        <w:pStyle w:val="BodyText"/>
        <w:rPr>
          <w:rFonts w:cs="Times New Roman"/>
        </w:rPr>
      </w:pPr>
      <w:r w:rsidRPr="00E122A8">
        <w:rPr>
          <w:rFonts w:cs="Times New Roman"/>
        </w:rPr>
        <w:t>Signature</w:t>
      </w:r>
    </w:p>
    <w:p w14:paraId="5E68AD29" w14:textId="77777777" w:rsidR="00B55AC1" w:rsidRDefault="003B7352"/>
    <w:sectPr w:rsidR="00B55AC1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AA209D" w14:textId="77777777" w:rsidR="003B7352" w:rsidRDefault="003B7352" w:rsidP="00CB7D8D">
      <w:r>
        <w:separator/>
      </w:r>
    </w:p>
  </w:endnote>
  <w:endnote w:type="continuationSeparator" w:id="0">
    <w:p w14:paraId="1E070F05" w14:textId="77777777" w:rsidR="003B7352" w:rsidRDefault="003B7352" w:rsidP="00CB7D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C7B6B5" w14:textId="77777777" w:rsidR="003B7352" w:rsidRDefault="003B7352" w:rsidP="00CB7D8D">
      <w:r>
        <w:separator/>
      </w:r>
    </w:p>
  </w:footnote>
  <w:footnote w:type="continuationSeparator" w:id="0">
    <w:p w14:paraId="2465D5E4" w14:textId="77777777" w:rsidR="003B7352" w:rsidRDefault="003B7352" w:rsidP="00CB7D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3EEC48" w14:textId="39FF85F0" w:rsidR="00CB7D8D" w:rsidRDefault="00815EA6">
    <w:pPr>
      <w:pStyle w:val="Header"/>
    </w:pPr>
    <w:r>
      <w:rPr>
        <w:noProof/>
        <w:sz w:val="16"/>
        <w:szCs w:val="16"/>
      </w:rPr>
      <w:drawing>
        <wp:anchor distT="0" distB="0" distL="114300" distR="114300" simplePos="0" relativeHeight="251659264" behindDoc="0" locked="0" layoutInCell="1" allowOverlap="1" wp14:anchorId="1AC21FEE" wp14:editId="244FBBD7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3677478" cy="334352"/>
          <wp:effectExtent l="0" t="0" r="0" b="889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adership Development_Logo Lockup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7478" cy="3343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sDQ2MjSzNDUxNTFU0lEKTi0uzszPAykwrAUAQfVI0SwAAAA="/>
  </w:docVars>
  <w:rsids>
    <w:rsidRoot w:val="00CB7D8D"/>
    <w:rsid w:val="003B7352"/>
    <w:rsid w:val="005D2972"/>
    <w:rsid w:val="00815EA6"/>
    <w:rsid w:val="00B26B1C"/>
    <w:rsid w:val="00CB7D8D"/>
    <w:rsid w:val="00F27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DF9EE"/>
  <w15:chartTrackingRefBased/>
  <w15:docId w15:val="{E0B5576A-1B61-4590-B904-22313412F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D8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uiPriority w:val="99"/>
    <w:unhideWhenUsed/>
    <w:qFormat/>
    <w:rsid w:val="00CB7D8D"/>
    <w:pPr>
      <w:tabs>
        <w:tab w:val="right" w:pos="7920"/>
      </w:tabs>
      <w:spacing w:line="280" w:lineRule="exact"/>
      <w:jc w:val="both"/>
    </w:pPr>
    <w:rPr>
      <w:rFonts w:eastAsiaTheme="minorEastAsia" w:cstheme="minorBidi"/>
      <w:color w:val="000000" w:themeColor="text1"/>
    </w:rPr>
  </w:style>
  <w:style w:type="character" w:customStyle="1" w:styleId="BodyTextChar">
    <w:name w:val="Body Text Char"/>
    <w:basedOn w:val="DefaultParagraphFont"/>
    <w:link w:val="BodyText"/>
    <w:uiPriority w:val="99"/>
    <w:rsid w:val="00CB7D8D"/>
    <w:rPr>
      <w:rFonts w:ascii="Times New Roman" w:eastAsiaTheme="minorEastAsia" w:hAnsi="Times New Roman"/>
      <w:color w:val="000000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B7D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7D8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B7D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7D8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.Core.5Year" ma:contentTypeID="0x010100103DAEEC8DE7F540AC52BDD01C8B64FD0102008168BD8EBDE1CD469ACA67D22B5B78C5" ma:contentTypeVersion="36" ma:contentTypeDescription="" ma:contentTypeScope="" ma:versionID="2f1e1c01623a55af354e5c01e6d4cb28">
  <xsd:schema xmlns:xsd="http://www.w3.org/2001/XMLSchema" xmlns:xs="http://www.w3.org/2001/XMLSchema" xmlns:p="http://schemas.microsoft.com/office/2006/metadata/properties" xmlns:ns2="ad8d2972-f85e-4cfe-9e39-4d46c6967411" xmlns:ns3="37e4d37a-e780-418a-bf24-49723fd2300c" targetNamespace="http://schemas.microsoft.com/office/2006/metadata/properties" ma:root="true" ma:fieldsID="ca7faed764dc39bc594e6118ae9ba235" ns2:_="" ns3:_="">
    <xsd:import namespace="ad8d2972-f85e-4cfe-9e39-4d46c6967411"/>
    <xsd:import namespace="37e4d37a-e780-418a-bf24-49723fd2300c"/>
    <xsd:element name="properties">
      <xsd:complexType>
        <xsd:sequence>
          <xsd:element name="documentManagement">
            <xsd:complexType>
              <xsd:all>
                <xsd:element ref="ns2:Championship" minOccurs="0"/>
                <xsd:element ref="ns2:Committee" minOccurs="0"/>
                <xsd:element ref="ns2:Academic_x005f_x002F_Fiscal_x005f_x0020_Year" minOccurs="0"/>
                <xsd:element ref="ns2:Division" minOccurs="0"/>
                <xsd:element ref="ns2:Document_x0020_Typ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d2972-f85e-4cfe-9e39-4d46c6967411" elementFormDefault="qualified">
    <xsd:import namespace="http://schemas.microsoft.com/office/2006/documentManagement/types"/>
    <xsd:import namespace="http://schemas.microsoft.com/office/infopath/2007/PartnerControls"/>
    <xsd:element name="Championship" ma:index="2" nillable="true" ma:displayName="Championship" ma:list="{68878665-bbff-4bda-8855-d94263763220}" ma:internalName="Championship" ma:readOnly="false" ma:showField="Title" ma:web="ad8d2972-f85e-4cfe-9e39-4d46c6967411">
      <xsd:simpleType>
        <xsd:restriction base="dms:Lookup"/>
      </xsd:simpleType>
    </xsd:element>
    <xsd:element name="Committee" ma:index="3" nillable="true" ma:displayName="Committee" ma:list="{c9c12450-634e-450a-8994-38008ed8f6c3}" ma:internalName="Committee" ma:readOnly="false" ma:showField="Title" ma:web="ad8d2972-f85e-4cfe-9e39-4d46c6967411">
      <xsd:simpleType>
        <xsd:restriction base="dms:Lookup"/>
      </xsd:simpleType>
    </xsd:element>
    <xsd:element name="Academic_x005f_x002F_Fiscal_x005f_x0020_Year" ma:index="4" nillable="true" ma:displayName="Academic/Fiscal Year" ma:default="n/a" ma:format="Dropdown" ma:internalName="Academic_x002F_Fiscal_x0020_Year" ma:readOnly="false">
      <xsd:simpleType>
        <xsd:restriction base="dms:Choice">
          <xsd:enumeration value="n/a"/>
          <xsd:enumeration value="2005-06"/>
          <xsd:enumeration value="2006-07"/>
          <xsd:enumeration value="2007-08"/>
          <xsd:enumeration value="2008-09"/>
          <xsd:enumeration value="2009-10"/>
          <xsd:enumeration value="2010-11"/>
          <xsd:enumeration value="2011-12"/>
          <xsd:enumeration value="2012-13"/>
          <xsd:enumeration value="2013-14"/>
          <xsd:enumeration value="Other"/>
        </xsd:restriction>
      </xsd:simpleType>
    </xsd:element>
    <xsd:element name="Division" ma:index="5" nillable="true" ma:displayName="Division" ma:list="{7c1cb780-0b52-47f9-a62e-ed098ec88118}" ma:internalName="Division" ma:readOnly="false" ma:showField="Title" ma:web="ad8d2972-f85e-4cfe-9e39-4d46c6967411">
      <xsd:simpleType>
        <xsd:restriction base="dms:Lookup"/>
      </xsd:simpleType>
    </xsd:element>
    <xsd:element name="Document_x0020_Type" ma:index="9" nillable="true" ma:displayName="Document Type" ma:list="{aace4984-3780-48f6-ab1d-31a0d74b7eee}" ma:internalName="Document_x0020_Type" ma:readOnly="false" ma:showField="Title" ma:web="ad8d2972-f85e-4cfe-9e39-4d46c6967411">
      <xsd:simpleType>
        <xsd:restriction base="dms:Lookup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e4d37a-e780-418a-bf24-49723fd230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 ma:readOnly="tru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ademic_x005f_x002F_Fiscal_x005f_x0020_Year xmlns="ad8d2972-f85e-4cfe-9e39-4d46c6967411">n/a</Academic_x005f_x002F_Fiscal_x005f_x0020_Year>
    <Division xmlns="ad8d2972-f85e-4cfe-9e39-4d46c6967411" xsi:nil="true"/>
    <Document_x0020_Type xmlns="ad8d2972-f85e-4cfe-9e39-4d46c6967411" xsi:nil="true"/>
    <Championship xmlns="ad8d2972-f85e-4cfe-9e39-4d46c6967411" xsi:nil="true"/>
    <Committee xmlns="ad8d2972-f85e-4cfe-9e39-4d46c6967411" xsi:nil="true"/>
  </documentManagement>
</p:properties>
</file>

<file path=customXml/itemProps1.xml><?xml version="1.0" encoding="utf-8"?>
<ds:datastoreItem xmlns:ds="http://schemas.openxmlformats.org/officeDocument/2006/customXml" ds:itemID="{10ED539A-210B-4EF7-A55C-3BB8DBD625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d2972-f85e-4cfe-9e39-4d46c6967411"/>
    <ds:schemaRef ds:uri="37e4d37a-e780-418a-bf24-49723fd230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212D06-48C7-40B2-9143-BA3B704DE2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909077-47EC-452A-9EA6-7EBC05E1409A}">
  <ds:schemaRefs>
    <ds:schemaRef ds:uri="http://schemas.microsoft.com/office/2006/metadata/properties"/>
    <ds:schemaRef ds:uri="http://schemas.microsoft.com/office/infopath/2007/PartnerControls"/>
    <ds:schemaRef ds:uri="ad8d2972-f85e-4cfe-9e39-4d46c696741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284</Characters>
  <Application>Microsoft Office Word</Application>
  <DocSecurity>0</DocSecurity>
  <Lines>21</Lines>
  <Paragraphs>17</Paragraphs>
  <ScaleCrop>false</ScaleCrop>
  <Company>NCAA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n, Patrick</dc:creator>
  <cp:keywords/>
  <dc:description/>
  <cp:lastModifiedBy>Malin, Patrick</cp:lastModifiedBy>
  <cp:revision>2</cp:revision>
  <dcterms:created xsi:type="dcterms:W3CDTF">2021-09-16T18:22:00Z</dcterms:created>
  <dcterms:modified xsi:type="dcterms:W3CDTF">2021-09-16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3DAEEC8DE7F540AC52BDD01C8B64FD0102008168BD8EBDE1CD469ACA67D22B5B78C5</vt:lpwstr>
  </property>
</Properties>
</file>